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CC3F64" w14:textId="77777777" w:rsidR="00D12C4A" w:rsidRPr="00D71B60" w:rsidRDefault="00D12C4A" w:rsidP="00D12C4A">
      <w:pPr>
        <w:jc w:val="center"/>
        <w:rPr>
          <w:b/>
          <w:bCs/>
          <w:sz w:val="28"/>
          <w:szCs w:val="28"/>
        </w:rPr>
      </w:pPr>
      <w:r w:rsidRPr="00D71B60">
        <w:rPr>
          <w:b/>
          <w:bCs/>
          <w:sz w:val="28"/>
          <w:szCs w:val="28"/>
        </w:rPr>
        <w:t>ARAB OPEN UNIVERSITY</w:t>
      </w:r>
    </w:p>
    <w:p w14:paraId="150D9607" w14:textId="77777777" w:rsidR="0074280C" w:rsidRPr="00D71B60" w:rsidRDefault="00D84965" w:rsidP="00D12C4A">
      <w:pPr>
        <w:jc w:val="center"/>
        <w:rPr>
          <w:b/>
          <w:bCs/>
          <w:sz w:val="28"/>
          <w:szCs w:val="28"/>
          <w:u w:val="single"/>
        </w:rPr>
      </w:pPr>
      <w:r w:rsidRPr="00D71B60">
        <w:rPr>
          <w:b/>
          <w:bCs/>
          <w:sz w:val="28"/>
          <w:szCs w:val="28"/>
          <w:u w:val="single"/>
        </w:rPr>
        <w:t xml:space="preserve">STUDENT </w:t>
      </w:r>
      <w:r w:rsidR="00D12C4A" w:rsidRPr="00D71B60">
        <w:rPr>
          <w:b/>
          <w:bCs/>
          <w:sz w:val="28"/>
          <w:szCs w:val="28"/>
          <w:u w:val="single"/>
        </w:rPr>
        <w:t>DISABILITY</w:t>
      </w:r>
      <w:r w:rsidR="007C37A2">
        <w:rPr>
          <w:b/>
          <w:bCs/>
          <w:sz w:val="28"/>
          <w:szCs w:val="28"/>
          <w:u w:val="single"/>
        </w:rPr>
        <w:t>/SPECIAL NEED</w:t>
      </w:r>
      <w:r w:rsidR="00D12C4A" w:rsidRPr="00D71B60">
        <w:rPr>
          <w:b/>
          <w:bCs/>
          <w:sz w:val="28"/>
          <w:szCs w:val="28"/>
          <w:u w:val="single"/>
        </w:rPr>
        <w:t xml:space="preserve"> DECLARATION FORM</w:t>
      </w:r>
    </w:p>
    <w:p w14:paraId="45BDCBC6" w14:textId="77777777" w:rsidR="006F4DAD" w:rsidRPr="00026856" w:rsidRDefault="00D12C4A" w:rsidP="00412549">
      <w:pPr>
        <w:jc w:val="both"/>
        <w:rPr>
          <w:b/>
          <w:bCs/>
          <w:sz w:val="24"/>
          <w:szCs w:val="24"/>
          <w:u w:val="single"/>
        </w:rPr>
      </w:pPr>
      <w:r w:rsidRPr="00D71B60">
        <w:rPr>
          <w:sz w:val="24"/>
          <w:szCs w:val="24"/>
        </w:rPr>
        <w:t xml:space="preserve">This form is designed to elicit student disability/impairment information so that the University </w:t>
      </w:r>
      <w:r w:rsidR="00D84965" w:rsidRPr="00D71B60">
        <w:rPr>
          <w:sz w:val="24"/>
          <w:szCs w:val="24"/>
        </w:rPr>
        <w:t>may make all possible</w:t>
      </w:r>
      <w:r w:rsidRPr="00D71B60">
        <w:rPr>
          <w:sz w:val="24"/>
          <w:szCs w:val="24"/>
        </w:rPr>
        <w:t xml:space="preserve"> provisions to </w:t>
      </w:r>
      <w:r w:rsidR="00D84965" w:rsidRPr="00D71B60">
        <w:rPr>
          <w:sz w:val="24"/>
          <w:szCs w:val="24"/>
        </w:rPr>
        <w:t xml:space="preserve">help </w:t>
      </w:r>
      <w:r w:rsidR="00026856">
        <w:rPr>
          <w:sz w:val="24"/>
          <w:szCs w:val="24"/>
        </w:rPr>
        <w:t>facilitate the</w:t>
      </w:r>
      <w:r w:rsidR="00D84965" w:rsidRPr="00D71B60">
        <w:rPr>
          <w:sz w:val="24"/>
          <w:szCs w:val="24"/>
        </w:rPr>
        <w:t xml:space="preserve"> teaching and learning requirement. </w:t>
      </w:r>
      <w:r w:rsidR="00D84965" w:rsidRPr="00026856">
        <w:rPr>
          <w:b/>
          <w:bCs/>
          <w:sz w:val="24"/>
          <w:szCs w:val="24"/>
          <w:u w:val="single"/>
        </w:rPr>
        <w:t>All information provided here will be treated as Confidential as per the University Confidentiality policy</w:t>
      </w:r>
      <w:r w:rsidR="003006E7" w:rsidRPr="00026856">
        <w:rPr>
          <w:b/>
          <w:bCs/>
          <w:sz w:val="24"/>
          <w:szCs w:val="24"/>
          <w:u w:val="single"/>
        </w:rPr>
        <w:t xml:space="preserve"> and Equal</w:t>
      </w:r>
      <w:r w:rsidR="00412549">
        <w:rPr>
          <w:b/>
          <w:bCs/>
          <w:sz w:val="24"/>
          <w:szCs w:val="24"/>
          <w:u w:val="single"/>
        </w:rPr>
        <w:t xml:space="preserve"> Opportunity </w:t>
      </w:r>
      <w:r w:rsidR="003006E7" w:rsidRPr="00026856">
        <w:rPr>
          <w:b/>
          <w:bCs/>
          <w:sz w:val="24"/>
          <w:szCs w:val="24"/>
          <w:u w:val="single"/>
        </w:rPr>
        <w:t>Policy</w:t>
      </w:r>
      <w:r w:rsidR="00D84965" w:rsidRPr="00026856">
        <w:rPr>
          <w:b/>
          <w:bCs/>
          <w:sz w:val="24"/>
          <w:szCs w:val="24"/>
          <w:u w:val="single"/>
        </w:rPr>
        <w:t xml:space="preserve">. </w:t>
      </w:r>
    </w:p>
    <w:p w14:paraId="26CB7CA4" w14:textId="794637EE" w:rsidR="00D12C4A" w:rsidRPr="00D71B60" w:rsidRDefault="00D84965" w:rsidP="00C70ED0">
      <w:pPr>
        <w:jc w:val="both"/>
        <w:rPr>
          <w:sz w:val="24"/>
          <w:szCs w:val="24"/>
        </w:rPr>
      </w:pPr>
      <w:r w:rsidRPr="00D71B60">
        <w:rPr>
          <w:sz w:val="24"/>
          <w:szCs w:val="24"/>
        </w:rPr>
        <w:t xml:space="preserve">It </w:t>
      </w:r>
      <w:r w:rsidR="0028279A">
        <w:rPr>
          <w:sz w:val="24"/>
          <w:szCs w:val="24"/>
        </w:rPr>
        <w:t>will</w:t>
      </w:r>
      <w:r w:rsidR="00EE36C4">
        <w:rPr>
          <w:sz w:val="24"/>
          <w:szCs w:val="24"/>
        </w:rPr>
        <w:t xml:space="preserve"> </w:t>
      </w:r>
      <w:r w:rsidRPr="00D71B60">
        <w:rPr>
          <w:sz w:val="24"/>
          <w:szCs w:val="24"/>
        </w:rPr>
        <w:t>however</w:t>
      </w:r>
      <w:r w:rsidR="006F4DAD" w:rsidRPr="00D71B60">
        <w:rPr>
          <w:sz w:val="24"/>
          <w:szCs w:val="24"/>
        </w:rPr>
        <w:t>, with your consent</w:t>
      </w:r>
      <w:r w:rsidR="00D71B60">
        <w:rPr>
          <w:sz w:val="24"/>
          <w:szCs w:val="24"/>
        </w:rPr>
        <w:t>,</w:t>
      </w:r>
      <w:r w:rsidRPr="00D71B60">
        <w:rPr>
          <w:sz w:val="24"/>
          <w:szCs w:val="24"/>
        </w:rPr>
        <w:t xml:space="preserve"> be made available only to those staff who are directly involved in providi</w:t>
      </w:r>
      <w:r w:rsidR="00426C09">
        <w:rPr>
          <w:sz w:val="24"/>
          <w:szCs w:val="24"/>
        </w:rPr>
        <w:t>ng you with the services such as the</w:t>
      </w:r>
      <w:r w:rsidR="00EE36C4">
        <w:rPr>
          <w:sz w:val="24"/>
          <w:szCs w:val="24"/>
        </w:rPr>
        <w:t xml:space="preserve"> students’ affair office</w:t>
      </w:r>
      <w:r w:rsidRPr="00D71B60">
        <w:rPr>
          <w:sz w:val="24"/>
          <w:szCs w:val="24"/>
        </w:rPr>
        <w:t>, the Branch</w:t>
      </w:r>
      <w:r w:rsidR="00EE36C4">
        <w:rPr>
          <w:sz w:val="24"/>
          <w:szCs w:val="24"/>
        </w:rPr>
        <w:t xml:space="preserve"> </w:t>
      </w:r>
      <w:r w:rsidRPr="00D71B60">
        <w:rPr>
          <w:sz w:val="24"/>
          <w:szCs w:val="24"/>
        </w:rPr>
        <w:t>Health Care</w:t>
      </w:r>
      <w:r w:rsidR="00C70ED0">
        <w:rPr>
          <w:sz w:val="24"/>
          <w:szCs w:val="24"/>
        </w:rPr>
        <w:t xml:space="preserve">/counseling services </w:t>
      </w:r>
      <w:r w:rsidRPr="00D71B60">
        <w:rPr>
          <w:sz w:val="24"/>
          <w:szCs w:val="24"/>
        </w:rPr>
        <w:t xml:space="preserve">in charge and your Tutor. </w:t>
      </w:r>
      <w:r w:rsidR="00026856">
        <w:rPr>
          <w:sz w:val="24"/>
          <w:szCs w:val="24"/>
        </w:rPr>
        <w:t xml:space="preserve">In case of an </w:t>
      </w:r>
      <w:r w:rsidR="00F16D1E">
        <w:rPr>
          <w:sz w:val="24"/>
          <w:szCs w:val="24"/>
        </w:rPr>
        <w:t>emergency,</w:t>
      </w:r>
      <w:r w:rsidR="00026856">
        <w:rPr>
          <w:sz w:val="24"/>
          <w:szCs w:val="24"/>
        </w:rPr>
        <w:t xml:space="preserve"> the </w:t>
      </w:r>
      <w:r w:rsidR="00F16D1E">
        <w:rPr>
          <w:sz w:val="24"/>
          <w:szCs w:val="24"/>
        </w:rPr>
        <w:t>person authorized by you (family /doctor) may also be contacted by AOU.</w:t>
      </w:r>
    </w:p>
    <w:p w14:paraId="672A6659" w14:textId="77777777" w:rsidR="00D54481" w:rsidRDefault="00D54481" w:rsidP="006F4DAD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4"/>
        <w:gridCol w:w="4386"/>
      </w:tblGrid>
      <w:tr w:rsidR="00D54481" w:rsidRPr="00D71B60" w14:paraId="19305ACD" w14:textId="77777777" w:rsidTr="00343AA8">
        <w:tc>
          <w:tcPr>
            <w:tcW w:w="9350" w:type="dxa"/>
            <w:gridSpan w:val="2"/>
            <w:shd w:val="clear" w:color="auto" w:fill="E7E6E6" w:themeFill="background2"/>
          </w:tcPr>
          <w:p w14:paraId="24460D2A" w14:textId="77777777" w:rsidR="00D54481" w:rsidRPr="00D71B60" w:rsidRDefault="008C4018" w:rsidP="006F4DAD">
            <w:pPr>
              <w:jc w:val="both"/>
              <w:rPr>
                <w:b/>
                <w:bCs/>
                <w:sz w:val="24"/>
                <w:szCs w:val="24"/>
              </w:rPr>
            </w:pPr>
            <w:r w:rsidRPr="00D71B60">
              <w:rPr>
                <w:b/>
                <w:bCs/>
                <w:sz w:val="24"/>
                <w:szCs w:val="24"/>
              </w:rPr>
              <w:t>1.STUDENT PERSONAL INFORMATION</w:t>
            </w:r>
          </w:p>
        </w:tc>
      </w:tr>
      <w:tr w:rsidR="00D54481" w:rsidRPr="00D71B60" w14:paraId="6B540F2A" w14:textId="77777777" w:rsidTr="00D54481">
        <w:tc>
          <w:tcPr>
            <w:tcW w:w="4964" w:type="dxa"/>
          </w:tcPr>
          <w:p w14:paraId="00A66B0D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Branch</w:t>
            </w:r>
          </w:p>
          <w:p w14:paraId="0A37501D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5DAB6C7B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0D909AED" w14:textId="77777777" w:rsidTr="00D54481">
        <w:tc>
          <w:tcPr>
            <w:tcW w:w="4964" w:type="dxa"/>
          </w:tcPr>
          <w:p w14:paraId="76CAFD79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Name</w:t>
            </w:r>
          </w:p>
          <w:p w14:paraId="02EB378F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6A05A809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1A96C81D" w14:textId="77777777" w:rsidTr="00D54481">
        <w:tc>
          <w:tcPr>
            <w:tcW w:w="4964" w:type="dxa"/>
          </w:tcPr>
          <w:p w14:paraId="37E3FEF9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Student ID</w:t>
            </w:r>
          </w:p>
          <w:p w14:paraId="5A39BBE3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41C8F396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5DE6EC6A" w14:textId="77777777" w:rsidTr="00D54481">
        <w:tc>
          <w:tcPr>
            <w:tcW w:w="4964" w:type="dxa"/>
          </w:tcPr>
          <w:p w14:paraId="60E02994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Telephone No</w:t>
            </w:r>
          </w:p>
          <w:p w14:paraId="72A3D3EC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0D0B940D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6500A860" w14:textId="77777777" w:rsidTr="00D54481">
        <w:tc>
          <w:tcPr>
            <w:tcW w:w="4964" w:type="dxa"/>
          </w:tcPr>
          <w:p w14:paraId="79CF42BB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E-Mail address</w:t>
            </w:r>
          </w:p>
          <w:p w14:paraId="0E27B00A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60061E4C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0BA000DA" w14:textId="77777777" w:rsidTr="00D54481">
        <w:tc>
          <w:tcPr>
            <w:tcW w:w="4964" w:type="dxa"/>
          </w:tcPr>
          <w:p w14:paraId="3DE796D9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Academic Year</w:t>
            </w:r>
          </w:p>
          <w:p w14:paraId="44EAFD9C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4B94D5A5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7BB5E464" w14:textId="77777777" w:rsidTr="00D54481">
        <w:tc>
          <w:tcPr>
            <w:tcW w:w="4964" w:type="dxa"/>
          </w:tcPr>
          <w:p w14:paraId="759FCC32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Academic Programme</w:t>
            </w:r>
          </w:p>
          <w:p w14:paraId="3DEEC669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3656B9AB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7CB8957C" w14:textId="77777777" w:rsidTr="00D54481">
        <w:tc>
          <w:tcPr>
            <w:tcW w:w="4964" w:type="dxa"/>
          </w:tcPr>
          <w:p w14:paraId="4F85AA97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Academic Semester</w:t>
            </w:r>
          </w:p>
          <w:p w14:paraId="45FB0818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049F31CB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D54481" w:rsidRPr="00D71B60" w14:paraId="61E7DB0C" w14:textId="77777777" w:rsidTr="00D54481">
        <w:tc>
          <w:tcPr>
            <w:tcW w:w="4964" w:type="dxa"/>
          </w:tcPr>
          <w:p w14:paraId="7005FEB9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Faculty Name:</w:t>
            </w:r>
          </w:p>
          <w:p w14:paraId="53128261" w14:textId="77777777" w:rsidR="00D54481" w:rsidRPr="00D71B60" w:rsidRDefault="00D54481" w:rsidP="00D5448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386" w:type="dxa"/>
          </w:tcPr>
          <w:p w14:paraId="62486C05" w14:textId="77777777" w:rsidR="00D54481" w:rsidRPr="00D71B60" w:rsidRDefault="00D54481" w:rsidP="006F4DAD">
            <w:pPr>
              <w:jc w:val="both"/>
              <w:rPr>
                <w:sz w:val="24"/>
                <w:szCs w:val="24"/>
              </w:rPr>
            </w:pPr>
          </w:p>
        </w:tc>
      </w:tr>
    </w:tbl>
    <w:p w14:paraId="4101652C" w14:textId="77777777" w:rsidR="00D54481" w:rsidRDefault="00D54481" w:rsidP="006F4DAD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90A01" w:rsidRPr="00D71B60" w14:paraId="2C55DB61" w14:textId="77777777" w:rsidTr="00343AA8">
        <w:tc>
          <w:tcPr>
            <w:tcW w:w="9350" w:type="dxa"/>
            <w:gridSpan w:val="2"/>
            <w:shd w:val="clear" w:color="auto" w:fill="E7E6E6" w:themeFill="background2"/>
          </w:tcPr>
          <w:p w14:paraId="5A34B62D" w14:textId="77777777" w:rsidR="00190A01" w:rsidRPr="00D71B60" w:rsidRDefault="008C4018" w:rsidP="006F4DAD">
            <w:pPr>
              <w:jc w:val="both"/>
              <w:rPr>
                <w:b/>
                <w:bCs/>
                <w:sz w:val="24"/>
                <w:szCs w:val="24"/>
              </w:rPr>
            </w:pPr>
            <w:r w:rsidRPr="00D71B60">
              <w:rPr>
                <w:b/>
                <w:bCs/>
                <w:sz w:val="24"/>
                <w:szCs w:val="24"/>
              </w:rPr>
              <w:t xml:space="preserve">2. </w:t>
            </w:r>
            <w:r w:rsidR="00190A01" w:rsidRPr="00D71B60">
              <w:rPr>
                <w:b/>
                <w:bCs/>
                <w:sz w:val="24"/>
                <w:szCs w:val="24"/>
              </w:rPr>
              <w:t>DISABILTY TYPE</w:t>
            </w:r>
          </w:p>
        </w:tc>
      </w:tr>
      <w:tr w:rsidR="00D54481" w:rsidRPr="00D71B60" w14:paraId="37E111C4" w14:textId="77777777" w:rsidTr="00D54481">
        <w:tc>
          <w:tcPr>
            <w:tcW w:w="4675" w:type="dxa"/>
          </w:tcPr>
          <w:p w14:paraId="4F633A02" w14:textId="77777777" w:rsidR="00D54481" w:rsidRPr="00D71B60" w:rsidRDefault="00190A0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Visually Impaired</w:t>
            </w:r>
          </w:p>
        </w:tc>
        <w:tc>
          <w:tcPr>
            <w:tcW w:w="4675" w:type="dxa"/>
          </w:tcPr>
          <w:p w14:paraId="457974D0" w14:textId="77777777" w:rsidR="00D54481" w:rsidRPr="00D71B60" w:rsidRDefault="00190A0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Completely Blind</w:t>
            </w:r>
          </w:p>
          <w:p w14:paraId="4B99056E" w14:textId="77777777" w:rsidR="00190A01" w:rsidRPr="00D71B60" w:rsidRDefault="00190A01" w:rsidP="00190A01">
            <w:pPr>
              <w:jc w:val="both"/>
              <w:rPr>
                <w:sz w:val="24"/>
                <w:szCs w:val="24"/>
              </w:rPr>
            </w:pPr>
          </w:p>
          <w:p w14:paraId="5FD1841C" w14:textId="77777777" w:rsidR="00190A01" w:rsidRPr="00D71B60" w:rsidRDefault="00190A01" w:rsidP="00190A01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Partially Vision impaired</w:t>
            </w:r>
          </w:p>
        </w:tc>
      </w:tr>
      <w:tr w:rsidR="00190A01" w:rsidRPr="00D71B60" w14:paraId="6329F147" w14:textId="77777777" w:rsidTr="00D54481">
        <w:tc>
          <w:tcPr>
            <w:tcW w:w="4675" w:type="dxa"/>
          </w:tcPr>
          <w:p w14:paraId="306F0EB5" w14:textId="77777777" w:rsidR="00190A01" w:rsidRPr="00D71B60" w:rsidRDefault="00190A0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Hearing Impaired</w:t>
            </w:r>
          </w:p>
        </w:tc>
        <w:tc>
          <w:tcPr>
            <w:tcW w:w="4675" w:type="dxa"/>
          </w:tcPr>
          <w:p w14:paraId="125DE2E0" w14:textId="77777777" w:rsidR="00190A01" w:rsidRPr="00D71B60" w:rsidRDefault="00190A0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Fully Impaired</w:t>
            </w:r>
          </w:p>
          <w:p w14:paraId="1299C43A" w14:textId="77777777" w:rsidR="00190A01" w:rsidRPr="00D71B60" w:rsidRDefault="00190A01" w:rsidP="006F4DAD">
            <w:pPr>
              <w:jc w:val="both"/>
              <w:rPr>
                <w:sz w:val="24"/>
                <w:szCs w:val="24"/>
              </w:rPr>
            </w:pPr>
          </w:p>
          <w:p w14:paraId="76D28E2D" w14:textId="77777777" w:rsidR="00190A01" w:rsidRPr="00D71B60" w:rsidRDefault="00190A0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Partially Impaired</w:t>
            </w:r>
          </w:p>
        </w:tc>
      </w:tr>
      <w:tr w:rsidR="00190A01" w:rsidRPr="00D71B60" w14:paraId="2136DE89" w14:textId="77777777" w:rsidTr="00D54481">
        <w:tc>
          <w:tcPr>
            <w:tcW w:w="4675" w:type="dxa"/>
          </w:tcPr>
          <w:p w14:paraId="791DEC55" w14:textId="77777777" w:rsidR="00190A01" w:rsidRPr="00D71B60" w:rsidRDefault="00190A0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Speech Impaired</w:t>
            </w:r>
          </w:p>
        </w:tc>
        <w:tc>
          <w:tcPr>
            <w:tcW w:w="4675" w:type="dxa"/>
          </w:tcPr>
          <w:p w14:paraId="1530B3BF" w14:textId="77777777" w:rsidR="00190A01" w:rsidRPr="00D71B60" w:rsidRDefault="00AB3511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Mute</w:t>
            </w:r>
          </w:p>
          <w:p w14:paraId="4DDBEF00" w14:textId="77777777" w:rsidR="00AB3511" w:rsidRPr="00D71B60" w:rsidRDefault="00AB3511" w:rsidP="006F4DAD">
            <w:pPr>
              <w:jc w:val="both"/>
              <w:rPr>
                <w:sz w:val="24"/>
                <w:szCs w:val="24"/>
              </w:rPr>
            </w:pPr>
          </w:p>
          <w:p w14:paraId="3CF2D8B6" w14:textId="63711370" w:rsidR="00AB3511" w:rsidRPr="00D71B60" w:rsidRDefault="00AB3511" w:rsidP="00426C09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Partially unclear speech</w:t>
            </w:r>
            <w:bookmarkStart w:id="0" w:name="_GoBack"/>
            <w:bookmarkEnd w:id="0"/>
          </w:p>
          <w:p w14:paraId="0FB78278" w14:textId="77777777" w:rsidR="00190A01" w:rsidRPr="00D71B60" w:rsidRDefault="00190A01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190A01" w:rsidRPr="00D71B60" w14:paraId="7EED604F" w14:textId="77777777" w:rsidTr="00FB3952">
        <w:trPr>
          <w:trHeight w:val="773"/>
        </w:trPr>
        <w:tc>
          <w:tcPr>
            <w:tcW w:w="4675" w:type="dxa"/>
          </w:tcPr>
          <w:p w14:paraId="6017EDCA" w14:textId="77777777" w:rsidR="00190A01" w:rsidRPr="00D71B60" w:rsidRDefault="00AB3511" w:rsidP="00FB3952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lastRenderedPageBreak/>
              <w:t xml:space="preserve">Long standing illness or health condition (including </w:t>
            </w:r>
            <w:r w:rsidR="00343AA8" w:rsidRPr="00D71B60">
              <w:rPr>
                <w:sz w:val="24"/>
                <w:szCs w:val="24"/>
              </w:rPr>
              <w:t xml:space="preserve">Heart Disease, </w:t>
            </w:r>
            <w:r w:rsidRPr="00D71B60">
              <w:rPr>
                <w:sz w:val="24"/>
                <w:szCs w:val="24"/>
              </w:rPr>
              <w:t xml:space="preserve">cancer, </w:t>
            </w:r>
            <w:r w:rsidR="00FB3952">
              <w:rPr>
                <w:sz w:val="24"/>
                <w:szCs w:val="24"/>
              </w:rPr>
              <w:t>MS,</w:t>
            </w:r>
            <w:r w:rsidRPr="00D71B60">
              <w:rPr>
                <w:sz w:val="24"/>
                <w:szCs w:val="24"/>
              </w:rPr>
              <w:t>Epilepsy. etc)</w:t>
            </w:r>
          </w:p>
        </w:tc>
        <w:tc>
          <w:tcPr>
            <w:tcW w:w="4675" w:type="dxa"/>
          </w:tcPr>
          <w:p w14:paraId="68BBA96B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onic health conditions e.g,</w:t>
            </w:r>
          </w:p>
          <w:p w14:paraId="025F6576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Cancer</w:t>
            </w:r>
          </w:p>
          <w:p w14:paraId="20C40F73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dney impairment</w:t>
            </w:r>
          </w:p>
          <w:p w14:paraId="1C916F5F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rt Disease</w:t>
            </w:r>
          </w:p>
          <w:p w14:paraId="126A49A9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abetes</w:t>
            </w:r>
          </w:p>
          <w:p w14:paraId="12988A13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onic Lung Disease</w:t>
            </w:r>
          </w:p>
          <w:p w14:paraId="00F5BECB" w14:textId="77777777" w:rsidR="00426C09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heumatoid Arthritis</w:t>
            </w:r>
          </w:p>
          <w:p w14:paraId="1FC39945" w14:textId="6EA51496" w:rsidR="00190A01" w:rsidRPr="00D71B60" w:rsidRDefault="00426C09" w:rsidP="00426C0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 other</w:t>
            </w:r>
          </w:p>
        </w:tc>
      </w:tr>
      <w:tr w:rsidR="00343AA8" w:rsidRPr="00D71B60" w14:paraId="1EC369E9" w14:textId="77777777" w:rsidTr="00D54481">
        <w:tc>
          <w:tcPr>
            <w:tcW w:w="4675" w:type="dxa"/>
          </w:tcPr>
          <w:p w14:paraId="6B0DDCAA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 xml:space="preserve">Social communication impairment as Asperger’s, Autism spectrum disorder </w:t>
            </w:r>
          </w:p>
        </w:tc>
        <w:tc>
          <w:tcPr>
            <w:tcW w:w="4675" w:type="dxa"/>
          </w:tcPr>
          <w:p w14:paraId="0562CB0E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343AA8" w:rsidRPr="00D71B60" w14:paraId="34D755CD" w14:textId="77777777" w:rsidTr="00D54481">
        <w:tc>
          <w:tcPr>
            <w:tcW w:w="4675" w:type="dxa"/>
          </w:tcPr>
          <w:p w14:paraId="1EF471B6" w14:textId="77777777" w:rsidR="00343AA8" w:rsidRPr="00D71B60" w:rsidRDefault="00343AA8" w:rsidP="00343AA8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 xml:space="preserve">Learning Disability </w:t>
            </w:r>
          </w:p>
        </w:tc>
        <w:tc>
          <w:tcPr>
            <w:tcW w:w="4675" w:type="dxa"/>
          </w:tcPr>
          <w:p w14:paraId="3FF9C7EC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Dyslexia</w:t>
            </w:r>
          </w:p>
          <w:p w14:paraId="34CE0A41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</w:p>
          <w:p w14:paraId="6A97D310" w14:textId="77777777" w:rsidR="00343AA8" w:rsidRPr="00D71B60" w:rsidRDefault="00AF27E9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Dyspraxia</w:t>
            </w:r>
          </w:p>
          <w:p w14:paraId="62EBF3C5" w14:textId="77777777" w:rsidR="00343AA8" w:rsidRPr="00D71B60" w:rsidRDefault="00343AA8" w:rsidP="00343AA8">
            <w:pPr>
              <w:jc w:val="both"/>
              <w:rPr>
                <w:sz w:val="24"/>
                <w:szCs w:val="24"/>
              </w:rPr>
            </w:pPr>
          </w:p>
          <w:p w14:paraId="2433B060" w14:textId="77777777" w:rsidR="00343AA8" w:rsidRPr="00D71B60" w:rsidRDefault="00343AA8" w:rsidP="00343AA8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AD(H) D</w:t>
            </w:r>
          </w:p>
        </w:tc>
      </w:tr>
      <w:tr w:rsidR="00343AA8" w:rsidRPr="00D71B60" w14:paraId="24C1C260" w14:textId="77777777" w:rsidTr="00D54481">
        <w:tc>
          <w:tcPr>
            <w:tcW w:w="4675" w:type="dxa"/>
          </w:tcPr>
          <w:p w14:paraId="14F3738F" w14:textId="77777777" w:rsidR="00343AA8" w:rsidRPr="00D71B60" w:rsidRDefault="00343AA8" w:rsidP="00343AA8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Mental Health Condition</w:t>
            </w:r>
          </w:p>
        </w:tc>
        <w:tc>
          <w:tcPr>
            <w:tcW w:w="4675" w:type="dxa"/>
          </w:tcPr>
          <w:p w14:paraId="037B841C" w14:textId="77777777" w:rsidR="00343AA8" w:rsidRDefault="00343AA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Depression</w:t>
            </w:r>
          </w:p>
          <w:p w14:paraId="422CF846" w14:textId="77777777" w:rsidR="00B6399E" w:rsidRPr="00D71B60" w:rsidRDefault="00B6399E" w:rsidP="006F4D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i-Polar disorder </w:t>
            </w:r>
          </w:p>
          <w:p w14:paraId="662FF237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Anxiety Disorder</w:t>
            </w:r>
            <w:r w:rsidR="00B6399E">
              <w:rPr>
                <w:sz w:val="24"/>
                <w:szCs w:val="24"/>
              </w:rPr>
              <w:t>s</w:t>
            </w:r>
          </w:p>
          <w:p w14:paraId="212D70FD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Schizophrenia</w:t>
            </w:r>
          </w:p>
          <w:p w14:paraId="63F26C9E" w14:textId="77777777" w:rsidR="00343AA8" w:rsidRPr="00D71B60" w:rsidRDefault="00343AA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 xml:space="preserve">Any other </w:t>
            </w:r>
          </w:p>
        </w:tc>
      </w:tr>
      <w:tr w:rsidR="00343AA8" w:rsidRPr="00D71B60" w14:paraId="35033B04" w14:textId="77777777" w:rsidTr="00D54481">
        <w:tc>
          <w:tcPr>
            <w:tcW w:w="4675" w:type="dxa"/>
          </w:tcPr>
          <w:p w14:paraId="6EB8D2D8" w14:textId="77777777" w:rsidR="00343AA8" w:rsidRPr="00D71B60" w:rsidRDefault="00343AA8" w:rsidP="00343AA8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 xml:space="preserve">Physical Impairment (impaired </w:t>
            </w:r>
            <w:r w:rsidR="008C4018" w:rsidRPr="00D71B60">
              <w:rPr>
                <w:sz w:val="24"/>
                <w:szCs w:val="24"/>
              </w:rPr>
              <w:t>mobility)</w:t>
            </w:r>
            <w:r w:rsidRPr="00D71B60">
              <w:rPr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78D7DC88" w14:textId="2F79A4FF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8C4018" w:rsidRPr="00D71B60" w14:paraId="3AE0DA7E" w14:textId="77777777" w:rsidTr="00D54481">
        <w:tc>
          <w:tcPr>
            <w:tcW w:w="4675" w:type="dxa"/>
          </w:tcPr>
          <w:p w14:paraId="40E0CF86" w14:textId="4E13AA17" w:rsidR="008C4018" w:rsidRPr="00D71B60" w:rsidRDefault="008C4018" w:rsidP="00343AA8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Medical Condition not listed above</w:t>
            </w:r>
          </w:p>
        </w:tc>
        <w:tc>
          <w:tcPr>
            <w:tcW w:w="4675" w:type="dxa"/>
          </w:tcPr>
          <w:p w14:paraId="62948240" w14:textId="77777777" w:rsidR="008C4018" w:rsidRPr="00D71B60" w:rsidRDefault="008C4018" w:rsidP="008C4018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 xml:space="preserve">Please specify: </w:t>
            </w:r>
          </w:p>
          <w:p w14:paraId="6D98A12B" w14:textId="77777777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</w:p>
          <w:p w14:paraId="2946DB82" w14:textId="77777777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</w:p>
        </w:tc>
      </w:tr>
    </w:tbl>
    <w:p w14:paraId="5997CC1D" w14:textId="77777777" w:rsidR="00D54481" w:rsidRPr="00D71B60" w:rsidRDefault="00D54481" w:rsidP="006F4DAD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4018" w:rsidRPr="00D71B60" w14:paraId="2C53545A" w14:textId="77777777" w:rsidTr="7A76D81C">
        <w:tc>
          <w:tcPr>
            <w:tcW w:w="9350" w:type="dxa"/>
            <w:shd w:val="clear" w:color="auto" w:fill="E7E6E6" w:themeFill="background2"/>
          </w:tcPr>
          <w:p w14:paraId="58E3C47F" w14:textId="77777777" w:rsidR="008C4018" w:rsidRPr="00D71B60" w:rsidRDefault="008C4018" w:rsidP="006F4DAD">
            <w:pPr>
              <w:jc w:val="both"/>
              <w:rPr>
                <w:b/>
                <w:bCs/>
                <w:sz w:val="24"/>
                <w:szCs w:val="24"/>
              </w:rPr>
            </w:pPr>
            <w:r w:rsidRPr="00D71B60">
              <w:rPr>
                <w:b/>
                <w:bCs/>
                <w:sz w:val="24"/>
                <w:szCs w:val="24"/>
              </w:rPr>
              <w:t>3. ACCOMMODATION/SUPPORT REQUIRED (PLEASE TICK)</w:t>
            </w:r>
          </w:p>
        </w:tc>
      </w:tr>
      <w:tr w:rsidR="008C4018" w:rsidRPr="00D71B60" w14:paraId="32DCCCC9" w14:textId="77777777" w:rsidTr="7A76D81C">
        <w:tc>
          <w:tcPr>
            <w:tcW w:w="9350" w:type="dxa"/>
          </w:tcPr>
          <w:p w14:paraId="7DBF451D" w14:textId="77777777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Brail</w:t>
            </w:r>
          </w:p>
        </w:tc>
      </w:tr>
      <w:tr w:rsidR="008C4018" w:rsidRPr="00D71B60" w14:paraId="6757BAE0" w14:textId="77777777" w:rsidTr="7A76D81C">
        <w:tc>
          <w:tcPr>
            <w:tcW w:w="9350" w:type="dxa"/>
          </w:tcPr>
          <w:p w14:paraId="6C8B235A" w14:textId="77777777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Wheelchair</w:t>
            </w:r>
          </w:p>
        </w:tc>
      </w:tr>
      <w:tr w:rsidR="008C4018" w:rsidRPr="00D71B60" w14:paraId="6D574582" w14:textId="77777777" w:rsidTr="7A76D81C">
        <w:tc>
          <w:tcPr>
            <w:tcW w:w="9350" w:type="dxa"/>
          </w:tcPr>
          <w:p w14:paraId="04D606AD" w14:textId="77777777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 xml:space="preserve">Supported railing bars in ramps and restrooms </w:t>
            </w:r>
          </w:p>
        </w:tc>
      </w:tr>
      <w:tr w:rsidR="008C4018" w:rsidRPr="00D71B60" w14:paraId="5FC927CF" w14:textId="77777777" w:rsidTr="7A76D81C">
        <w:tc>
          <w:tcPr>
            <w:tcW w:w="9350" w:type="dxa"/>
          </w:tcPr>
          <w:p w14:paraId="42AA0883" w14:textId="361AC4B5" w:rsidR="008C4018" w:rsidRPr="00D71B60" w:rsidRDefault="7A76D81C" w:rsidP="008C4018">
            <w:pPr>
              <w:jc w:val="both"/>
              <w:rPr>
                <w:sz w:val="24"/>
                <w:szCs w:val="24"/>
              </w:rPr>
            </w:pPr>
            <w:r w:rsidRPr="7A76D81C">
              <w:rPr>
                <w:sz w:val="24"/>
                <w:szCs w:val="24"/>
              </w:rPr>
              <w:t>Counselor/career assistance</w:t>
            </w:r>
          </w:p>
        </w:tc>
      </w:tr>
      <w:tr w:rsidR="008C4018" w:rsidRPr="00D71B60" w14:paraId="03CA38C7" w14:textId="77777777" w:rsidTr="7A76D81C">
        <w:tc>
          <w:tcPr>
            <w:tcW w:w="9350" w:type="dxa"/>
          </w:tcPr>
          <w:p w14:paraId="43BE36C2" w14:textId="77777777" w:rsidR="008C4018" w:rsidRPr="00D71B60" w:rsidRDefault="008C4018" w:rsidP="006F4DAD">
            <w:pPr>
              <w:jc w:val="both"/>
              <w:rPr>
                <w:sz w:val="24"/>
                <w:szCs w:val="24"/>
              </w:rPr>
            </w:pPr>
            <w:r w:rsidRPr="00D71B60">
              <w:rPr>
                <w:sz w:val="24"/>
                <w:szCs w:val="24"/>
              </w:rPr>
              <w:t>Any other (please specify)</w:t>
            </w:r>
          </w:p>
        </w:tc>
      </w:tr>
    </w:tbl>
    <w:p w14:paraId="110FFD37" w14:textId="77777777" w:rsidR="00D54481" w:rsidRDefault="00D54481" w:rsidP="006F4DAD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5"/>
        <w:gridCol w:w="4955"/>
      </w:tblGrid>
      <w:tr w:rsidR="00A30C73" w:rsidRPr="00A30C73" w14:paraId="258AA495" w14:textId="77777777" w:rsidTr="00A30C73">
        <w:tc>
          <w:tcPr>
            <w:tcW w:w="9350" w:type="dxa"/>
            <w:gridSpan w:val="2"/>
            <w:shd w:val="clear" w:color="auto" w:fill="E7E6E6" w:themeFill="background2"/>
          </w:tcPr>
          <w:p w14:paraId="6A3FDC79" w14:textId="77777777" w:rsidR="00A30C73" w:rsidRPr="00A30C73" w:rsidRDefault="00A30C73" w:rsidP="00A30C73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  <w:r w:rsidRPr="00A30C73">
              <w:rPr>
                <w:b/>
                <w:bCs/>
                <w:sz w:val="24"/>
                <w:szCs w:val="24"/>
              </w:rPr>
              <w:t>. DETAILS OF THE AUTHORIZED PERSON</w:t>
            </w:r>
          </w:p>
        </w:tc>
      </w:tr>
      <w:tr w:rsidR="00A30C73" w14:paraId="50DE195C" w14:textId="77777777" w:rsidTr="00A30C73">
        <w:tc>
          <w:tcPr>
            <w:tcW w:w="4395" w:type="dxa"/>
          </w:tcPr>
          <w:p w14:paraId="115F109F" w14:textId="77777777" w:rsidR="00A30C73" w:rsidRDefault="00A30C73" w:rsidP="006F4D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authorized person</w:t>
            </w:r>
          </w:p>
        </w:tc>
        <w:tc>
          <w:tcPr>
            <w:tcW w:w="4955" w:type="dxa"/>
          </w:tcPr>
          <w:p w14:paraId="6B699379" w14:textId="77777777" w:rsidR="00A30C73" w:rsidRDefault="00A30C73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A30C73" w14:paraId="01E3B43E" w14:textId="77777777" w:rsidTr="00A30C73">
        <w:tc>
          <w:tcPr>
            <w:tcW w:w="4395" w:type="dxa"/>
          </w:tcPr>
          <w:p w14:paraId="3A86F43B" w14:textId="77777777" w:rsidR="00A30C73" w:rsidRDefault="00A30C73" w:rsidP="006F4D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ionship</w:t>
            </w:r>
          </w:p>
        </w:tc>
        <w:tc>
          <w:tcPr>
            <w:tcW w:w="4955" w:type="dxa"/>
          </w:tcPr>
          <w:p w14:paraId="3FE9F23F" w14:textId="77777777" w:rsidR="00A30C73" w:rsidRDefault="00A30C73" w:rsidP="006F4DAD">
            <w:pPr>
              <w:jc w:val="both"/>
              <w:rPr>
                <w:sz w:val="24"/>
                <w:szCs w:val="24"/>
              </w:rPr>
            </w:pPr>
          </w:p>
        </w:tc>
      </w:tr>
      <w:tr w:rsidR="00A30C73" w14:paraId="79AFB717" w14:textId="77777777" w:rsidTr="00A30C73">
        <w:tc>
          <w:tcPr>
            <w:tcW w:w="4395" w:type="dxa"/>
          </w:tcPr>
          <w:p w14:paraId="666378F9" w14:textId="77777777" w:rsidR="00A30C73" w:rsidRDefault="00A30C73" w:rsidP="006F4DA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</w:t>
            </w:r>
          </w:p>
        </w:tc>
        <w:tc>
          <w:tcPr>
            <w:tcW w:w="4955" w:type="dxa"/>
          </w:tcPr>
          <w:p w14:paraId="1F72F646" w14:textId="77777777" w:rsidR="00A30C73" w:rsidRDefault="00A30C73" w:rsidP="006F4DAD">
            <w:pPr>
              <w:jc w:val="both"/>
              <w:rPr>
                <w:sz w:val="24"/>
                <w:szCs w:val="24"/>
              </w:rPr>
            </w:pPr>
          </w:p>
        </w:tc>
      </w:tr>
    </w:tbl>
    <w:p w14:paraId="23DE523C" w14:textId="77777777" w:rsidR="00F16D1E" w:rsidRPr="00D71B60" w:rsidRDefault="00F16D1E" w:rsidP="006F4DAD">
      <w:pPr>
        <w:jc w:val="both"/>
        <w:rPr>
          <w:sz w:val="24"/>
          <w:szCs w:val="24"/>
        </w:rPr>
      </w:pPr>
    </w:p>
    <w:p w14:paraId="093BA682" w14:textId="77777777" w:rsidR="008C4018" w:rsidRPr="00D71B60" w:rsidRDefault="00A30C73" w:rsidP="006F4DAD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5</w:t>
      </w:r>
      <w:r w:rsidR="008C4018" w:rsidRPr="00D71B60">
        <w:rPr>
          <w:b/>
          <w:bCs/>
          <w:sz w:val="24"/>
          <w:szCs w:val="24"/>
        </w:rPr>
        <w:t>. If you have any other information that you feel may be relevant to us in providing you with the necessary support. Please do furnish the same here.</w:t>
      </w:r>
    </w:p>
    <w:p w14:paraId="4FFB76A9" w14:textId="77777777" w:rsidR="008C4018" w:rsidRPr="00D71B60" w:rsidRDefault="008C4018" w:rsidP="006F4DAD">
      <w:pPr>
        <w:jc w:val="both"/>
        <w:rPr>
          <w:sz w:val="24"/>
          <w:szCs w:val="24"/>
        </w:rPr>
      </w:pPr>
      <w:r w:rsidRPr="00D71B6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493F29" wp14:editId="07777777">
                <wp:simplePos x="0" y="0"/>
                <wp:positionH relativeFrom="column">
                  <wp:posOffset>38100</wp:posOffset>
                </wp:positionH>
                <wp:positionV relativeFrom="paragraph">
                  <wp:posOffset>103505</wp:posOffset>
                </wp:positionV>
                <wp:extent cx="5915025" cy="7143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714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wp14="http://schemas.microsoft.com/office/word/2010/wordml" xmlns:a="http://schemas.openxmlformats.org/drawingml/2006/main" xmlns:w16se="http://schemas.microsoft.com/office/word/2015/wordml/symex" xmlns:cx="http://schemas.microsoft.com/office/drawing/2014/chartex">
            <w:pict w14:anchorId="026F69E2">
              <v:rect id="Rectangle 2" style="position:absolute;margin-left:3pt;margin-top:8.15pt;width:465.75pt;height:5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1f4d78 [1604]" strokeweight="1pt" w14:anchorId="074C6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"/>
            </w:pict>
          </mc:Fallback>
        </mc:AlternateContent>
      </w:r>
    </w:p>
    <w:p w14:paraId="52E56223" w14:textId="77777777" w:rsidR="008C4018" w:rsidRPr="00D71B60" w:rsidRDefault="008C4018" w:rsidP="008C4018">
      <w:pPr>
        <w:rPr>
          <w:sz w:val="24"/>
          <w:szCs w:val="24"/>
        </w:rPr>
      </w:pPr>
    </w:p>
    <w:p w14:paraId="07547A01" w14:textId="77777777" w:rsidR="008C4018" w:rsidRPr="00D71B60" w:rsidRDefault="008C4018" w:rsidP="008C4018">
      <w:pPr>
        <w:rPr>
          <w:sz w:val="24"/>
          <w:szCs w:val="24"/>
        </w:rPr>
      </w:pPr>
    </w:p>
    <w:p w14:paraId="5043CB0F" w14:textId="77777777" w:rsidR="008C4018" w:rsidRPr="00D71B60" w:rsidRDefault="008C4018" w:rsidP="008C4018">
      <w:pPr>
        <w:rPr>
          <w:sz w:val="24"/>
          <w:szCs w:val="24"/>
        </w:rPr>
      </w:pPr>
    </w:p>
    <w:p w14:paraId="6C51ABEE" w14:textId="77777777" w:rsidR="008C4018" w:rsidRDefault="008C4018" w:rsidP="00412549">
      <w:pPr>
        <w:rPr>
          <w:rStyle w:val="Strong"/>
          <w:sz w:val="24"/>
          <w:szCs w:val="24"/>
        </w:rPr>
      </w:pPr>
      <w:r w:rsidRPr="00D71B60">
        <w:rPr>
          <w:b/>
          <w:bCs/>
          <w:sz w:val="24"/>
          <w:szCs w:val="24"/>
        </w:rPr>
        <w:t xml:space="preserve">In order to support you with your </w:t>
      </w:r>
      <w:r w:rsidR="00D71B60" w:rsidRPr="00D71B60">
        <w:rPr>
          <w:b/>
          <w:bCs/>
          <w:sz w:val="24"/>
          <w:szCs w:val="24"/>
        </w:rPr>
        <w:t>requirements, please</w:t>
      </w:r>
      <w:r w:rsidR="00D71B60" w:rsidRPr="00D71B60">
        <w:rPr>
          <w:sz w:val="24"/>
          <w:szCs w:val="24"/>
        </w:rPr>
        <w:t xml:space="preserve"> </w:t>
      </w:r>
      <w:r w:rsidR="00D71B60" w:rsidRPr="00D71B60">
        <w:rPr>
          <w:rStyle w:val="Strong"/>
          <w:sz w:val="24"/>
          <w:szCs w:val="24"/>
        </w:rPr>
        <w:t>provide evidence of your disability, physical health, or mental health related issue. We require original copies of your evidence, and where necessary.</w:t>
      </w:r>
    </w:p>
    <w:p w14:paraId="07459315" w14:textId="77777777" w:rsidR="00611D21" w:rsidRDefault="00611D21" w:rsidP="00D71B60">
      <w:pPr>
        <w:rPr>
          <w:rStyle w:val="Strong"/>
          <w:sz w:val="24"/>
          <w:szCs w:val="24"/>
        </w:rPr>
      </w:pPr>
    </w:p>
    <w:p w14:paraId="019E6431" w14:textId="77777777" w:rsidR="00F16D1E" w:rsidRPr="00D71B60" w:rsidRDefault="00F16D1E" w:rsidP="00F16D1E">
      <w:pPr>
        <w:jc w:val="both"/>
        <w:rPr>
          <w:sz w:val="24"/>
          <w:szCs w:val="24"/>
        </w:rPr>
      </w:pPr>
      <w:r w:rsidRPr="00D71B60">
        <w:rPr>
          <w:sz w:val="24"/>
          <w:szCs w:val="24"/>
        </w:rPr>
        <w:t xml:space="preserve">I </w:t>
      </w:r>
      <w:r>
        <w:rPr>
          <w:sz w:val="24"/>
          <w:szCs w:val="24"/>
        </w:rPr>
        <w:t xml:space="preserve">hereby </w:t>
      </w:r>
      <w:r w:rsidRPr="00D71B60">
        <w:rPr>
          <w:sz w:val="24"/>
          <w:szCs w:val="24"/>
        </w:rPr>
        <w:t>consent to disclosing my disability status to those directly involved in providing me with the services and hereby I declare that all information provided here is true to my best knowledge.</w:t>
      </w:r>
    </w:p>
    <w:p w14:paraId="7BAB6A5F" w14:textId="77777777" w:rsidR="00A30C73" w:rsidRDefault="00F16D1E" w:rsidP="00F16D1E">
      <w:pPr>
        <w:rPr>
          <w:sz w:val="24"/>
          <w:szCs w:val="24"/>
        </w:rPr>
      </w:pPr>
      <w:r w:rsidRPr="00D71B60">
        <w:rPr>
          <w:sz w:val="24"/>
          <w:szCs w:val="24"/>
        </w:rPr>
        <w:t xml:space="preserve">                                </w:t>
      </w:r>
    </w:p>
    <w:p w14:paraId="6537F28F" w14:textId="77777777" w:rsidR="00611D21" w:rsidRDefault="00A30C73" w:rsidP="00EE36C4">
      <w:pPr>
        <w:ind w:firstLine="720"/>
        <w:rPr>
          <w:rStyle w:val="Strong"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DFB9E20" w14:textId="77777777" w:rsidR="00611D21" w:rsidRDefault="00611D21" w:rsidP="00D71B60">
      <w:pPr>
        <w:rPr>
          <w:rStyle w:val="Strong"/>
          <w:sz w:val="24"/>
          <w:szCs w:val="24"/>
        </w:rPr>
      </w:pPr>
    </w:p>
    <w:p w14:paraId="3BC16B22" w14:textId="77777777" w:rsidR="00611D21" w:rsidRDefault="00A30C73" w:rsidP="00D71B60">
      <w:pPr>
        <w:rPr>
          <w:sz w:val="24"/>
          <w:szCs w:val="24"/>
        </w:rPr>
      </w:pPr>
      <w:r>
        <w:rPr>
          <w:sz w:val="24"/>
          <w:szCs w:val="24"/>
        </w:rPr>
        <w:t>Signature: ………………………………………………………………..</w:t>
      </w:r>
    </w:p>
    <w:p w14:paraId="70DF9E56" w14:textId="77777777" w:rsidR="00A30C73" w:rsidRDefault="00A30C73" w:rsidP="00D71B60">
      <w:pPr>
        <w:rPr>
          <w:sz w:val="24"/>
          <w:szCs w:val="24"/>
        </w:rPr>
      </w:pPr>
    </w:p>
    <w:p w14:paraId="67B2C9E0" w14:textId="77777777" w:rsidR="00A30C73" w:rsidRPr="00D71B60" w:rsidRDefault="00A30C73" w:rsidP="00D71B60">
      <w:pPr>
        <w:rPr>
          <w:sz w:val="24"/>
          <w:szCs w:val="24"/>
        </w:rPr>
      </w:pPr>
      <w:r>
        <w:rPr>
          <w:sz w:val="24"/>
          <w:szCs w:val="24"/>
        </w:rPr>
        <w:t>Date: …………………………………………………………………….</w:t>
      </w:r>
    </w:p>
    <w:sectPr w:rsidR="00A30C73" w:rsidRPr="00D71B6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5649CA" w14:textId="77777777" w:rsidR="00641D0C" w:rsidRDefault="00641D0C" w:rsidP="00D71B60">
      <w:pPr>
        <w:spacing w:after="0" w:line="240" w:lineRule="auto"/>
      </w:pPr>
      <w:r>
        <w:separator/>
      </w:r>
    </w:p>
  </w:endnote>
  <w:endnote w:type="continuationSeparator" w:id="0">
    <w:p w14:paraId="77E9D148" w14:textId="77777777" w:rsidR="00641D0C" w:rsidRDefault="00641D0C" w:rsidP="00D71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590AF9" w14:textId="77777777" w:rsidR="00D71B60" w:rsidRDefault="00D71B60" w:rsidP="00026856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2F1635" wp14:editId="6273B46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cx1="http://schemas.microsoft.com/office/drawing/2015/9/8/chartex" xmlns:wp14="http://schemas.microsoft.com/office/word/2010/wordml" xmlns:a="http://schemas.openxmlformats.org/drawingml/2006/main" xmlns:w16se="http://schemas.microsoft.com/office/word/2015/wordml/symex" xmlns:cx="http://schemas.microsoft.com/office/drawing/2014/chartex">
          <w:pict w14:anchorId="11A8A9B5">
            <v:rect id="Rectangle 452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1E4B0E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>
              <w10:wrap anchorx="page" anchory="page"/>
            </v:rect>
          </w:pict>
        </mc:Fallback>
      </mc:AlternateContent>
    </w:r>
    <w:r>
      <w:rPr>
        <w:color w:val="5B9BD5" w:themeColor="accent1"/>
      </w:rPr>
      <w:t>Disability Declaration Form- AOU                    20</w:t>
    </w:r>
    <w:r w:rsidR="00026856">
      <w:rPr>
        <w:color w:val="5B9BD5" w:themeColor="accent1"/>
      </w:rPr>
      <w:t>21</w:t>
    </w:r>
    <w:r>
      <w:rPr>
        <w:color w:val="5B9BD5" w:themeColor="accent1"/>
      </w:rPr>
      <w:t xml:space="preserve">                                                                          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="00426C09" w:rsidRPr="00426C09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3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10E21" w14:textId="77777777" w:rsidR="00641D0C" w:rsidRDefault="00641D0C" w:rsidP="00D71B60">
      <w:pPr>
        <w:spacing w:after="0" w:line="240" w:lineRule="auto"/>
      </w:pPr>
      <w:r>
        <w:separator/>
      </w:r>
    </w:p>
  </w:footnote>
  <w:footnote w:type="continuationSeparator" w:id="0">
    <w:p w14:paraId="0E7FDC5F" w14:textId="77777777" w:rsidR="00641D0C" w:rsidRDefault="00641D0C" w:rsidP="00D71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7641F6"/>
    <w:multiLevelType w:val="hybridMultilevel"/>
    <w:tmpl w:val="58009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jcwNTW3MDA2NTBR0lEKTi0uzszPAykwrAUAdQO4zCwAAAA="/>
  </w:docVars>
  <w:rsids>
    <w:rsidRoot w:val="00D12C4A"/>
    <w:rsid w:val="00026856"/>
    <w:rsid w:val="000C194D"/>
    <w:rsid w:val="00190A01"/>
    <w:rsid w:val="0028279A"/>
    <w:rsid w:val="003006E7"/>
    <w:rsid w:val="00343AA8"/>
    <w:rsid w:val="00391CF3"/>
    <w:rsid w:val="00407A24"/>
    <w:rsid w:val="00412549"/>
    <w:rsid w:val="00426C09"/>
    <w:rsid w:val="005B3FFD"/>
    <w:rsid w:val="00611D21"/>
    <w:rsid w:val="00641D0C"/>
    <w:rsid w:val="0066383F"/>
    <w:rsid w:val="006F4DAD"/>
    <w:rsid w:val="0074280C"/>
    <w:rsid w:val="007C37A2"/>
    <w:rsid w:val="0089021E"/>
    <w:rsid w:val="008C4018"/>
    <w:rsid w:val="00A219E7"/>
    <w:rsid w:val="00A30C73"/>
    <w:rsid w:val="00AB3511"/>
    <w:rsid w:val="00AE0A85"/>
    <w:rsid w:val="00AF27E9"/>
    <w:rsid w:val="00B6399E"/>
    <w:rsid w:val="00C70ED0"/>
    <w:rsid w:val="00CD3EA5"/>
    <w:rsid w:val="00D12C4A"/>
    <w:rsid w:val="00D54481"/>
    <w:rsid w:val="00D71B60"/>
    <w:rsid w:val="00D84965"/>
    <w:rsid w:val="00DC3B31"/>
    <w:rsid w:val="00EE36C4"/>
    <w:rsid w:val="00F16D1E"/>
    <w:rsid w:val="00FB3952"/>
    <w:rsid w:val="7A76D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4FEAD"/>
  <w15:chartTrackingRefBased/>
  <w15:docId w15:val="{270EC427-A490-4E7E-9231-59AFE1C4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4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71B6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1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B60"/>
  </w:style>
  <w:style w:type="paragraph" w:styleId="Footer">
    <w:name w:val="footer"/>
    <w:basedOn w:val="Normal"/>
    <w:link w:val="FooterChar"/>
    <w:uiPriority w:val="99"/>
    <w:unhideWhenUsed/>
    <w:rsid w:val="00D71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B60"/>
  </w:style>
  <w:style w:type="paragraph" w:styleId="ListParagraph">
    <w:name w:val="List Paragraph"/>
    <w:basedOn w:val="Normal"/>
    <w:uiPriority w:val="34"/>
    <w:qFormat/>
    <w:rsid w:val="00A30C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oti Nair</dc:creator>
  <cp:keywords/>
  <dc:description/>
  <cp:lastModifiedBy>DK</cp:lastModifiedBy>
  <cp:revision>2</cp:revision>
  <dcterms:created xsi:type="dcterms:W3CDTF">2021-02-18T07:13:00Z</dcterms:created>
  <dcterms:modified xsi:type="dcterms:W3CDTF">2021-02-18T07:13:00Z</dcterms:modified>
</cp:coreProperties>
</file>